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BBB54" w14:textId="14E28BDE" w:rsidR="00CA71A8" w:rsidRPr="00CA71A8" w:rsidRDefault="00A251D9" w:rsidP="00CA71A8">
      <w:pPr>
        <w:spacing w:after="0" w:line="240" w:lineRule="auto"/>
        <w:jc w:val="center"/>
        <w:rPr>
          <w:rFonts w:asciiTheme="minorHAnsi" w:hAnsiTheme="minorHAnsi" w:cstheme="minorHAnsi"/>
          <w:sz w:val="26"/>
          <w:szCs w:val="26"/>
        </w:rPr>
      </w:pPr>
      <w:r w:rsidRPr="00CA71A8">
        <w:rPr>
          <w:rFonts w:asciiTheme="minorHAnsi" w:hAnsiTheme="minorHAnsi" w:cstheme="minorHAnsi"/>
          <w:sz w:val="26"/>
          <w:szCs w:val="26"/>
        </w:rPr>
        <w:t>O</w:t>
      </w:r>
      <w:r w:rsidR="00CA71A8" w:rsidRPr="00CA71A8">
        <w:rPr>
          <w:rFonts w:asciiTheme="minorHAnsi" w:hAnsiTheme="minorHAnsi" w:cstheme="minorHAnsi"/>
          <w:sz w:val="26"/>
          <w:szCs w:val="26"/>
        </w:rPr>
        <w:t xml:space="preserve">brazac za prijavu prijedloga okvirne </w:t>
      </w:r>
      <w:r w:rsidR="00532754" w:rsidRPr="00CA71A8">
        <w:rPr>
          <w:rFonts w:asciiTheme="minorHAnsi" w:hAnsiTheme="minorHAnsi" w:cstheme="minorHAnsi"/>
          <w:sz w:val="26"/>
          <w:szCs w:val="26"/>
        </w:rPr>
        <w:t>tem</w:t>
      </w:r>
      <w:r w:rsidR="00CA71A8" w:rsidRPr="00CA71A8">
        <w:rPr>
          <w:rFonts w:asciiTheme="minorHAnsi" w:hAnsiTheme="minorHAnsi" w:cstheme="minorHAnsi"/>
          <w:sz w:val="26"/>
          <w:szCs w:val="26"/>
        </w:rPr>
        <w:t>e</w:t>
      </w:r>
      <w:r w:rsidR="00532754" w:rsidRPr="00CA71A8">
        <w:rPr>
          <w:rFonts w:asciiTheme="minorHAnsi" w:hAnsiTheme="minorHAnsi" w:cstheme="minorHAnsi"/>
          <w:sz w:val="26"/>
          <w:szCs w:val="26"/>
        </w:rPr>
        <w:t xml:space="preserve"> istraživanj</w:t>
      </w:r>
      <w:r w:rsidR="00CA71A8" w:rsidRPr="00CA71A8">
        <w:rPr>
          <w:rFonts w:asciiTheme="minorHAnsi" w:hAnsiTheme="minorHAnsi" w:cstheme="minorHAnsi"/>
          <w:sz w:val="26"/>
          <w:szCs w:val="26"/>
        </w:rPr>
        <w:t>a</w:t>
      </w:r>
      <w:r w:rsidR="0082021C">
        <w:rPr>
          <w:rStyle w:val="FootnoteReference"/>
          <w:rFonts w:asciiTheme="minorHAnsi" w:hAnsiTheme="minorHAnsi" w:cstheme="minorHAnsi"/>
          <w:sz w:val="26"/>
          <w:szCs w:val="26"/>
        </w:rPr>
        <w:footnoteReference w:id="1"/>
      </w:r>
      <w:r w:rsidR="00532754" w:rsidRPr="00CA71A8">
        <w:rPr>
          <w:rFonts w:asciiTheme="minorHAnsi" w:hAnsiTheme="minorHAnsi" w:cstheme="minorHAnsi"/>
          <w:sz w:val="26"/>
          <w:szCs w:val="26"/>
        </w:rPr>
        <w:t xml:space="preserve"> </w:t>
      </w:r>
    </w:p>
    <w:p w14:paraId="3F0D6445" w14:textId="263D8E9A" w:rsidR="008741C5" w:rsidRPr="00CA71A8" w:rsidRDefault="00532754" w:rsidP="00CA71A8">
      <w:pPr>
        <w:spacing w:after="0" w:line="240" w:lineRule="auto"/>
        <w:jc w:val="center"/>
        <w:rPr>
          <w:rFonts w:asciiTheme="minorHAnsi" w:hAnsiTheme="minorHAnsi" w:cstheme="minorHAnsi"/>
          <w:sz w:val="26"/>
          <w:szCs w:val="26"/>
        </w:rPr>
      </w:pPr>
      <w:r w:rsidRPr="00CA71A8">
        <w:rPr>
          <w:rFonts w:asciiTheme="minorHAnsi" w:hAnsiTheme="minorHAnsi" w:cstheme="minorHAnsi"/>
          <w:sz w:val="26"/>
          <w:szCs w:val="26"/>
        </w:rPr>
        <w:t>(ispunjava mentor</w:t>
      </w:r>
      <w:r w:rsidR="0085295E" w:rsidRPr="00CA71A8">
        <w:rPr>
          <w:rFonts w:asciiTheme="minorHAnsi" w:hAnsiTheme="minorHAnsi" w:cstheme="minorHAnsi"/>
          <w:sz w:val="26"/>
          <w:szCs w:val="26"/>
        </w:rPr>
        <w:t xml:space="preserve"> ili komentor</w:t>
      </w:r>
      <w:r w:rsidRPr="00CA71A8">
        <w:rPr>
          <w:rFonts w:asciiTheme="minorHAnsi" w:hAnsiTheme="minorHAnsi" w:cstheme="minorHAnsi"/>
          <w:sz w:val="26"/>
          <w:szCs w:val="26"/>
        </w:rPr>
        <w:t>)</w:t>
      </w:r>
    </w:p>
    <w:p w14:paraId="3BC6B452" w14:textId="32876F85" w:rsidR="00A251D9" w:rsidRPr="00CA71A8" w:rsidRDefault="00A251D9" w:rsidP="00A251D9">
      <w:pPr>
        <w:rPr>
          <w:rFonts w:asciiTheme="minorHAnsi" w:hAnsiTheme="minorHAnsi" w:cstheme="minorHAnsi"/>
          <w:sz w:val="24"/>
          <w:szCs w:val="24"/>
        </w:rPr>
      </w:pPr>
      <w:r w:rsidRPr="00CA71A8">
        <w:rPr>
          <w:rFonts w:asciiTheme="minorHAnsi" w:hAnsiTheme="minorHAnsi" w:cstheme="minorHAnsi"/>
          <w:sz w:val="24"/>
          <w:szCs w:val="24"/>
        </w:rPr>
        <w:t>Opći dio</w:t>
      </w: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9085"/>
      </w:tblGrid>
      <w:tr w:rsidR="00C36649" w:rsidRPr="00694EEC" w14:paraId="763A9BE5" w14:textId="77777777" w:rsidTr="001D13F3">
        <w:tc>
          <w:tcPr>
            <w:tcW w:w="9085" w:type="dxa"/>
            <w:shd w:val="clear" w:color="auto" w:fill="EEECE1" w:themeFill="background2"/>
          </w:tcPr>
          <w:p w14:paraId="30ACF4DD" w14:textId="76B14848" w:rsidR="00C36649" w:rsidRPr="00694EEC" w:rsidRDefault="00C36649" w:rsidP="00B66F7F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bookmarkStart w:id="0" w:name="_Hlk188821276"/>
            <w:r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Mentor 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394169299"/>
        <w:lock w:val="sdtLocked"/>
        <w:placeholder>
          <w:docPart w:val="DefaultPlaceholder_-1854013440"/>
        </w:placeholder>
      </w:sdtPr>
      <w:sdtEndPr/>
      <w:sdtContent>
        <w:bookmarkStart w:id="1" w:name="_GoBack" w:displacedByCustomXml="prev"/>
        <w:p w14:paraId="6EB5E265" w14:textId="288EDCF4" w:rsidR="0059290C" w:rsidRPr="0059290C" w:rsidRDefault="0059290C" w:rsidP="0059290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59290C">
            <w:rPr>
              <w:rFonts w:asciiTheme="minorHAnsi" w:hAnsiTheme="minorHAnsi" w:cstheme="minorHAnsi"/>
              <w:sz w:val="24"/>
              <w:szCs w:val="24"/>
            </w:rPr>
            <w:t xml:space="preserve">Titula, prezime, ime: </w:t>
          </w:r>
        </w:p>
        <w:p w14:paraId="52BB3720" w14:textId="211DE3BC" w:rsidR="0059290C" w:rsidRDefault="0059290C" w:rsidP="0059290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59290C">
            <w:rPr>
              <w:rFonts w:asciiTheme="minorHAnsi" w:hAnsiTheme="minorHAnsi" w:cstheme="minorHAnsi"/>
              <w:sz w:val="24"/>
              <w:szCs w:val="24"/>
            </w:rPr>
            <w:t xml:space="preserve">Afilijacija, ustanova: </w:t>
          </w:r>
        </w:p>
        <w:p w14:paraId="12B664F0" w14:textId="330D4749" w:rsidR="0059290C" w:rsidRPr="0059290C" w:rsidRDefault="0059290C" w:rsidP="0059290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>
            <w:rPr>
              <w:rFonts w:asciiTheme="minorHAnsi" w:hAnsiTheme="minorHAnsi" w:cstheme="minorHAnsi"/>
              <w:sz w:val="24"/>
              <w:szCs w:val="24"/>
            </w:rPr>
            <w:t>Znanstveno područje i polje napredovanja:</w:t>
          </w:r>
        </w:p>
        <w:p w14:paraId="0A7CC0F9" w14:textId="5E6A215D" w:rsidR="001D13F3" w:rsidRDefault="0059290C" w:rsidP="0059290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59290C">
            <w:rPr>
              <w:rFonts w:asciiTheme="minorHAnsi" w:hAnsiTheme="minorHAnsi" w:cstheme="minorHAnsi"/>
              <w:sz w:val="24"/>
              <w:szCs w:val="24"/>
            </w:rPr>
            <w:t>E-mail:</w:t>
          </w:r>
        </w:p>
        <w:bookmarkEnd w:id="1" w:displacedByCustomXml="next"/>
      </w:sdtContent>
    </w:sdt>
    <w:p w14:paraId="6854AB09" w14:textId="77777777" w:rsidR="0059290C" w:rsidRPr="00694EEC" w:rsidRDefault="0059290C" w:rsidP="00B66F7F">
      <w:pPr>
        <w:spacing w:after="0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36649" w:rsidRPr="00694EEC" w14:paraId="4AEBEED7" w14:textId="77777777" w:rsidTr="00D5461B">
        <w:tc>
          <w:tcPr>
            <w:tcW w:w="9062" w:type="dxa"/>
            <w:shd w:val="clear" w:color="auto" w:fill="EEECE1" w:themeFill="background2"/>
          </w:tcPr>
          <w:bookmarkEnd w:id="0"/>
          <w:p w14:paraId="57BB63AE" w14:textId="2013BCA9" w:rsidR="00C36649" w:rsidRPr="00694EEC" w:rsidRDefault="00C36649" w:rsidP="00B66F7F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Komentor 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1449276636"/>
        <w:lock w:val="sdtLocked"/>
        <w:placeholder>
          <w:docPart w:val="DefaultPlaceholder_-1854013440"/>
        </w:placeholder>
      </w:sdtPr>
      <w:sdtEndPr/>
      <w:sdtContent>
        <w:p w14:paraId="7C06B35C" w14:textId="0A098B4A" w:rsidR="0059290C" w:rsidRPr="0059290C" w:rsidRDefault="0059290C" w:rsidP="0059290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59290C">
            <w:rPr>
              <w:rFonts w:asciiTheme="minorHAnsi" w:hAnsiTheme="minorHAnsi" w:cstheme="minorHAnsi"/>
              <w:sz w:val="24"/>
              <w:szCs w:val="24"/>
            </w:rPr>
            <w:t xml:space="preserve">Titula, prezime, ime: </w:t>
          </w:r>
        </w:p>
        <w:p w14:paraId="281BBEA5" w14:textId="4211149C" w:rsidR="0059290C" w:rsidRDefault="0059290C" w:rsidP="0059290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59290C">
            <w:rPr>
              <w:rFonts w:asciiTheme="minorHAnsi" w:hAnsiTheme="minorHAnsi" w:cstheme="minorHAnsi"/>
              <w:sz w:val="24"/>
              <w:szCs w:val="24"/>
            </w:rPr>
            <w:t xml:space="preserve">Afilijacija, ustanova: </w:t>
          </w:r>
        </w:p>
        <w:p w14:paraId="245087F4" w14:textId="3542B6F6" w:rsidR="0059290C" w:rsidRPr="0059290C" w:rsidRDefault="0059290C" w:rsidP="0059290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>
            <w:rPr>
              <w:rFonts w:asciiTheme="minorHAnsi" w:hAnsiTheme="minorHAnsi" w:cstheme="minorHAnsi"/>
              <w:sz w:val="24"/>
              <w:szCs w:val="24"/>
            </w:rPr>
            <w:t>Znanstveno područje, polje napredovanja:</w:t>
          </w:r>
        </w:p>
        <w:p w14:paraId="307708D6" w14:textId="38D97926" w:rsidR="001D13F3" w:rsidRDefault="0059290C" w:rsidP="0059290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59290C">
            <w:rPr>
              <w:rFonts w:asciiTheme="minorHAnsi" w:hAnsiTheme="minorHAnsi" w:cstheme="minorHAnsi"/>
              <w:sz w:val="24"/>
              <w:szCs w:val="24"/>
            </w:rPr>
            <w:t>E-mail:</w:t>
          </w:r>
        </w:p>
      </w:sdtContent>
    </w:sdt>
    <w:p w14:paraId="35782D2F" w14:textId="77777777" w:rsidR="0059290C" w:rsidRPr="00694EEC" w:rsidRDefault="0059290C" w:rsidP="0059290C">
      <w:pPr>
        <w:spacing w:after="0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B505FD" w:rsidRPr="00694EEC" w14:paraId="2749646F" w14:textId="77777777" w:rsidTr="00B505FD">
        <w:tc>
          <w:tcPr>
            <w:tcW w:w="9062" w:type="dxa"/>
            <w:shd w:val="clear" w:color="auto" w:fill="EEECE1" w:themeFill="background2"/>
          </w:tcPr>
          <w:p w14:paraId="42B7FBF3" w14:textId="0AC6C352" w:rsidR="00B505FD" w:rsidRPr="00694EEC" w:rsidRDefault="00B505FD" w:rsidP="00E04E94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Obrazloženje uloge mentora i komentora (</w:t>
            </w:r>
            <w:r w:rsidRPr="00CA71A8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navesti ulogu</w:t>
            </w:r>
            <w:r w:rsidR="008741C5" w:rsidRPr="00CA71A8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,</w:t>
            </w:r>
            <w:r w:rsidRPr="00CA71A8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doprinos i odgovornost u vođenju doktorand</w:t>
            </w:r>
            <w:r w:rsidR="008741C5" w:rsidRPr="00CA71A8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a</w:t>
            </w: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): 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-1296519448"/>
        <w:lock w:val="sdtLocked"/>
        <w:placeholder>
          <w:docPart w:val="DefaultPlaceholder_-1854013440"/>
        </w:placeholder>
      </w:sdtPr>
      <w:sdtEndPr/>
      <w:sdtContent>
        <w:p w14:paraId="71A7AD1F" w14:textId="76823E4A" w:rsidR="00C36649" w:rsidRDefault="001D13F3" w:rsidP="00B66F7F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>
            <w:rPr>
              <w:rFonts w:asciiTheme="minorHAnsi" w:hAnsiTheme="minorHAnsi" w:cstheme="minorHAnsi"/>
              <w:sz w:val="24"/>
              <w:szCs w:val="24"/>
            </w:rPr>
            <w:t>Mentor:</w:t>
          </w:r>
        </w:p>
        <w:p w14:paraId="391096E0" w14:textId="6FA8C01C" w:rsidR="001D13F3" w:rsidRPr="00694EEC" w:rsidRDefault="001D13F3" w:rsidP="00B66F7F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>
            <w:rPr>
              <w:rFonts w:asciiTheme="minorHAnsi" w:hAnsiTheme="minorHAnsi" w:cstheme="minorHAnsi"/>
              <w:sz w:val="24"/>
              <w:szCs w:val="24"/>
            </w:rPr>
            <w:t>Komentor:</w:t>
          </w:r>
        </w:p>
      </w:sdtContent>
    </w:sdt>
    <w:p w14:paraId="53A0C396" w14:textId="58ACC711" w:rsidR="00C36649" w:rsidRPr="00694EEC" w:rsidRDefault="00C36649" w:rsidP="00B66F7F">
      <w:pPr>
        <w:spacing w:after="0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0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66F7F" w:rsidRPr="00694EEC" w14:paraId="7F0A373A" w14:textId="77777777" w:rsidTr="00D5461B">
        <w:tc>
          <w:tcPr>
            <w:tcW w:w="9062" w:type="dxa"/>
            <w:shd w:val="clear" w:color="auto" w:fill="EEECE1" w:themeFill="background2"/>
          </w:tcPr>
          <w:p w14:paraId="33953B21" w14:textId="77777777" w:rsidR="00B66F7F" w:rsidRPr="00694EEC" w:rsidRDefault="00B66F7F" w:rsidP="00B66F7F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Naslov okvirne teme istraživanja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879283779"/>
        <w:lock w:val="sdtLocked"/>
        <w:placeholder>
          <w:docPart w:val="DefaultPlaceholder_-1854013440"/>
        </w:placeholder>
      </w:sdtPr>
      <w:sdtEndPr/>
      <w:sdtContent>
        <w:p w14:paraId="2403529D" w14:textId="5CEA0E53" w:rsidR="00C36649" w:rsidRDefault="001D13F3" w:rsidP="0013150C">
          <w:pPr>
            <w:spacing w:after="0" w:line="240" w:lineRule="auto"/>
            <w:rPr>
              <w:rFonts w:asciiTheme="minorHAnsi" w:hAnsiTheme="minorHAnsi" w:cstheme="minorHAnsi"/>
              <w:sz w:val="24"/>
              <w:szCs w:val="24"/>
            </w:rPr>
          </w:pPr>
          <w:r w:rsidRPr="00694EEC">
            <w:rPr>
              <w:rFonts w:asciiTheme="minorHAnsi" w:hAnsiTheme="minorHAnsi" w:cstheme="minorHAnsi"/>
              <w:sz w:val="24"/>
              <w:szCs w:val="24"/>
            </w:rPr>
            <w:t>Hrvatski jezik:</w:t>
          </w:r>
        </w:p>
        <w:p w14:paraId="2B3524D5" w14:textId="30A59FA3" w:rsidR="001D13F3" w:rsidRPr="00694EEC" w:rsidRDefault="001D13F3" w:rsidP="0013150C">
          <w:pPr>
            <w:spacing w:after="0" w:line="240" w:lineRule="auto"/>
            <w:rPr>
              <w:rFonts w:asciiTheme="minorHAnsi" w:hAnsiTheme="minorHAnsi" w:cstheme="minorHAnsi"/>
              <w:sz w:val="24"/>
              <w:szCs w:val="24"/>
            </w:rPr>
          </w:pPr>
          <w:r w:rsidRPr="00694EEC">
            <w:rPr>
              <w:rFonts w:asciiTheme="minorHAnsi" w:hAnsiTheme="minorHAnsi" w:cstheme="minorHAnsi"/>
              <w:sz w:val="24"/>
              <w:szCs w:val="24"/>
            </w:rPr>
            <w:t>Engleski jezik:</w:t>
          </w:r>
        </w:p>
      </w:sdtContent>
    </w:sdt>
    <w:tbl>
      <w:tblPr>
        <w:tblStyle w:val="TableGrid"/>
        <w:tblpPr w:leftFromText="180" w:rightFromText="180" w:vertAnchor="text" w:horzAnchor="margin" w:tblpY="26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66F7F" w:rsidRPr="00694EEC" w14:paraId="6736E7CB" w14:textId="77777777" w:rsidTr="00D5461B">
        <w:tc>
          <w:tcPr>
            <w:tcW w:w="9062" w:type="dxa"/>
            <w:shd w:val="clear" w:color="auto" w:fill="EEECE1" w:themeFill="background2"/>
          </w:tcPr>
          <w:p w14:paraId="455BA0DC" w14:textId="551853F6" w:rsidR="00B66F7F" w:rsidRPr="00694EEC" w:rsidRDefault="00A251D9" w:rsidP="00B66F7F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B66F7F" w:rsidRPr="00694EEC">
              <w:rPr>
                <w:rFonts w:asciiTheme="minorHAnsi" w:hAnsiTheme="minorHAnsi" w:cstheme="minorHAnsi"/>
                <w:sz w:val="24"/>
                <w:szCs w:val="24"/>
              </w:rPr>
              <w:t>tudijsk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i</w:t>
            </w:r>
            <w:r w:rsidR="00B66F7F"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 program</w:t>
            </w:r>
          </w:p>
        </w:tc>
      </w:tr>
    </w:tbl>
    <w:p w14:paraId="0E116DDE" w14:textId="1B1E7603" w:rsidR="00B66F7F" w:rsidRDefault="00130AAE" w:rsidP="00B66F7F">
      <w:pPr>
        <w:spacing w:after="0"/>
        <w:rPr>
          <w:rFonts w:asciiTheme="minorHAnsi" w:hAnsiTheme="minorHAnsi" w:cstheme="minorHAnsi"/>
          <w:sz w:val="24"/>
          <w:szCs w:val="24"/>
        </w:rPr>
      </w:pPr>
      <w:sdt>
        <w:sdtPr>
          <w:rPr>
            <w:rFonts w:asciiTheme="minorHAnsi" w:hAnsiTheme="minorHAnsi" w:cstheme="minorHAnsi"/>
            <w:sz w:val="24"/>
            <w:szCs w:val="24"/>
          </w:rPr>
          <w:id w:val="-1682268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41C5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1D13F3">
        <w:rPr>
          <w:rFonts w:asciiTheme="minorHAnsi" w:hAnsiTheme="minorHAnsi" w:cstheme="minorHAnsi"/>
          <w:sz w:val="24"/>
          <w:szCs w:val="24"/>
        </w:rPr>
        <w:t xml:space="preserve">Biomedicina                           </w:t>
      </w:r>
      <w:sdt>
        <w:sdtPr>
          <w:rPr>
            <w:rFonts w:asciiTheme="minorHAnsi" w:hAnsiTheme="minorHAnsi" w:cstheme="minorHAnsi"/>
            <w:sz w:val="24"/>
            <w:szCs w:val="24"/>
          </w:rPr>
          <w:id w:val="907890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3B41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1D13F3">
        <w:rPr>
          <w:rFonts w:asciiTheme="minorHAnsi" w:hAnsiTheme="minorHAnsi" w:cstheme="minorHAnsi"/>
          <w:sz w:val="24"/>
          <w:szCs w:val="24"/>
        </w:rPr>
        <w:t xml:space="preserve">Klinička Medicina                                       </w:t>
      </w:r>
      <w:sdt>
        <w:sdtPr>
          <w:rPr>
            <w:rFonts w:asciiTheme="minorHAnsi" w:hAnsiTheme="minorHAnsi" w:cstheme="minorHAnsi"/>
            <w:sz w:val="24"/>
            <w:szCs w:val="24"/>
          </w:rPr>
          <w:id w:val="74632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3B41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1D13F3">
        <w:rPr>
          <w:rFonts w:asciiTheme="minorHAnsi" w:hAnsiTheme="minorHAnsi" w:cstheme="minorHAnsi"/>
          <w:sz w:val="24"/>
          <w:szCs w:val="24"/>
        </w:rPr>
        <w:t>Dentalna medicina</w:t>
      </w:r>
    </w:p>
    <w:p w14:paraId="3197916A" w14:textId="1468C47C" w:rsidR="001D13F3" w:rsidRPr="00694EEC" w:rsidRDefault="00130AAE" w:rsidP="00B66F7F">
      <w:pPr>
        <w:spacing w:after="0"/>
        <w:rPr>
          <w:rFonts w:asciiTheme="minorHAnsi" w:hAnsiTheme="minorHAnsi" w:cstheme="minorHAnsi"/>
          <w:sz w:val="24"/>
          <w:szCs w:val="24"/>
        </w:rPr>
      </w:pPr>
      <w:sdt>
        <w:sdtPr>
          <w:rPr>
            <w:rFonts w:asciiTheme="minorHAnsi" w:hAnsiTheme="minorHAnsi" w:cstheme="minorHAnsi"/>
            <w:sz w:val="24"/>
            <w:szCs w:val="24"/>
          </w:rPr>
          <w:id w:val="-363069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3B41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1D13F3">
        <w:rPr>
          <w:rFonts w:asciiTheme="minorHAnsi" w:hAnsiTheme="minorHAnsi" w:cstheme="minorHAnsi"/>
          <w:sz w:val="24"/>
          <w:szCs w:val="24"/>
        </w:rPr>
        <w:t xml:space="preserve">Javno zdravstvo                     </w:t>
      </w:r>
      <w:sdt>
        <w:sdtPr>
          <w:rPr>
            <w:rFonts w:asciiTheme="minorHAnsi" w:hAnsiTheme="minorHAnsi" w:cstheme="minorHAnsi"/>
            <w:sz w:val="24"/>
            <w:szCs w:val="24"/>
          </w:rPr>
          <w:id w:val="262036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3B41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1D13F3">
        <w:rPr>
          <w:rFonts w:asciiTheme="minorHAnsi" w:hAnsiTheme="minorHAnsi" w:cstheme="minorHAnsi"/>
          <w:sz w:val="24"/>
          <w:szCs w:val="24"/>
        </w:rPr>
        <w:t>Zdra</w:t>
      </w:r>
      <w:r w:rsidR="008741C5">
        <w:rPr>
          <w:rFonts w:asciiTheme="minorHAnsi" w:hAnsiTheme="minorHAnsi" w:cstheme="minorHAnsi"/>
          <w:sz w:val="24"/>
          <w:szCs w:val="24"/>
        </w:rPr>
        <w:t>v</w:t>
      </w:r>
      <w:r w:rsidR="001D13F3">
        <w:rPr>
          <w:rFonts w:asciiTheme="minorHAnsi" w:hAnsiTheme="minorHAnsi" w:cstheme="minorHAnsi"/>
          <w:sz w:val="24"/>
          <w:szCs w:val="24"/>
        </w:rPr>
        <w:t>stveno i ekološko inženjerstv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66F7F" w:rsidRPr="00694EEC" w14:paraId="53F22E8E" w14:textId="77777777" w:rsidTr="00D5461B">
        <w:tc>
          <w:tcPr>
            <w:tcW w:w="9062" w:type="dxa"/>
            <w:shd w:val="clear" w:color="auto" w:fill="EEECE1" w:themeFill="background2"/>
          </w:tcPr>
          <w:p w14:paraId="27B7DEFC" w14:textId="75CF1BD3" w:rsidR="00B66F7F" w:rsidRPr="00694EEC" w:rsidRDefault="00B66F7F" w:rsidP="00986DC7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bookmarkStart w:id="2" w:name="_Hlk189072428"/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Znanstveno po</w:t>
            </w:r>
            <w:r w:rsidR="00915A85">
              <w:rPr>
                <w:rFonts w:asciiTheme="minorHAnsi" w:hAnsiTheme="minorHAnsi" w:cstheme="minorHAnsi"/>
                <w:sz w:val="24"/>
                <w:szCs w:val="24"/>
              </w:rPr>
              <w:t>dručj</w:t>
            </w: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4156A7"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  <w:r w:rsidR="0059290C">
              <w:rPr>
                <w:rFonts w:asciiTheme="minorHAnsi" w:hAnsiTheme="minorHAnsi" w:cstheme="minorHAnsi"/>
                <w:sz w:val="24"/>
                <w:szCs w:val="24"/>
              </w:rPr>
              <w:t>Biomedicina</w:t>
            </w:r>
          </w:p>
        </w:tc>
      </w:tr>
      <w:bookmarkEnd w:id="2"/>
    </w:tbl>
    <w:p w14:paraId="7B441A96" w14:textId="256B720D" w:rsidR="001D13F3" w:rsidRDefault="001D13F3" w:rsidP="00472C02">
      <w:pPr>
        <w:spacing w:after="0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915A85" w:rsidRPr="00915A85" w14:paraId="53C144EC" w14:textId="77777777" w:rsidTr="00915A85">
        <w:tc>
          <w:tcPr>
            <w:tcW w:w="9062" w:type="dxa"/>
            <w:shd w:val="clear" w:color="auto" w:fill="EEECE1" w:themeFill="background2"/>
          </w:tcPr>
          <w:p w14:paraId="5DC46E1D" w14:textId="0A0A7248" w:rsidR="00915A85" w:rsidRPr="00915A85" w:rsidRDefault="00915A85" w:rsidP="00A7267E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915A85">
              <w:rPr>
                <w:rFonts w:asciiTheme="minorHAnsi" w:hAnsiTheme="minorHAnsi" w:cstheme="minorHAnsi"/>
                <w:sz w:val="24"/>
                <w:szCs w:val="24"/>
              </w:rPr>
              <w:t>Znanstveno polje</w:t>
            </w:r>
            <w:r w:rsidR="00BF1D39">
              <w:rPr>
                <w:rFonts w:asciiTheme="minorHAnsi" w:hAnsiTheme="minorHAnsi" w:cstheme="minorHAnsi"/>
                <w:sz w:val="24"/>
                <w:szCs w:val="24"/>
              </w:rPr>
              <w:t xml:space="preserve"> (</w:t>
            </w:r>
            <w:r w:rsidR="00BF1D39" w:rsidRPr="009A6449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molimo upisati</w:t>
            </w:r>
            <w:r w:rsidR="00BF1D39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1503400128"/>
        <w:placeholder>
          <w:docPart w:val="DefaultPlaceholder_-1854013440"/>
        </w:placeholder>
      </w:sdtPr>
      <w:sdtEndPr/>
      <w:sdtContent>
        <w:p w14:paraId="48F03D97" w14:textId="79CC470B" w:rsidR="00915A85" w:rsidRDefault="00BF1D39" w:rsidP="00472C02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>
            <w:rPr>
              <w:rFonts w:asciiTheme="minorHAnsi" w:hAnsiTheme="minorHAnsi" w:cstheme="minorHAnsi"/>
              <w:sz w:val="24"/>
              <w:szCs w:val="24"/>
            </w:rPr>
            <w:t xml:space="preserve">Polje: </w:t>
          </w:r>
        </w:p>
      </w:sdtContent>
    </w:sdt>
    <w:p w14:paraId="5E694796" w14:textId="77777777" w:rsidR="00A251D9" w:rsidRDefault="00A251D9">
      <w:pPr>
        <w:spacing w:after="0" w:line="240" w:lineRule="auto"/>
        <w:rPr>
          <w:sz w:val="24"/>
          <w:szCs w:val="24"/>
        </w:rPr>
      </w:pPr>
    </w:p>
    <w:p w14:paraId="2FECF2DC" w14:textId="77777777" w:rsidR="0059290C" w:rsidRDefault="0059290C" w:rsidP="0059290C">
      <w:pPr>
        <w:spacing w:after="0" w:line="240" w:lineRule="auto"/>
        <w:rPr>
          <w:sz w:val="24"/>
          <w:szCs w:val="24"/>
        </w:rPr>
      </w:pPr>
    </w:p>
    <w:p w14:paraId="11A6D5B5" w14:textId="77777777" w:rsidR="007576AA" w:rsidRDefault="007576AA" w:rsidP="0059290C">
      <w:pPr>
        <w:spacing w:after="0" w:line="240" w:lineRule="auto"/>
        <w:rPr>
          <w:sz w:val="24"/>
          <w:szCs w:val="24"/>
        </w:rPr>
      </w:pPr>
    </w:p>
    <w:p w14:paraId="79234186" w14:textId="317FDF50" w:rsidR="00A251D9" w:rsidRDefault="00A251D9" w:rsidP="0059290C">
      <w:pPr>
        <w:spacing w:after="0" w:line="240" w:lineRule="auto"/>
        <w:rPr>
          <w:sz w:val="24"/>
          <w:szCs w:val="24"/>
          <w:vertAlign w:val="superscript"/>
        </w:rPr>
      </w:pPr>
      <w:r w:rsidRPr="00A251D9">
        <w:rPr>
          <w:sz w:val="24"/>
          <w:szCs w:val="24"/>
        </w:rPr>
        <w:lastRenderedPageBreak/>
        <w:t>Prijedlog okvirne teme istraživanja (</w:t>
      </w:r>
      <w:r w:rsidRPr="00A251D9">
        <w:rPr>
          <w:i/>
          <w:iCs/>
          <w:sz w:val="24"/>
          <w:szCs w:val="24"/>
        </w:rPr>
        <w:t>molimo kliknuti na označeno mjesto i započeti pisati</w:t>
      </w:r>
      <w:r w:rsidRPr="00A251D9">
        <w:rPr>
          <w:sz w:val="24"/>
          <w:szCs w:val="24"/>
        </w:rPr>
        <w:t>)</w:t>
      </w:r>
      <w:r w:rsidRPr="00A251D9">
        <w:rPr>
          <w:sz w:val="24"/>
          <w:szCs w:val="24"/>
          <w:vertAlign w:val="superscript"/>
        </w:rPr>
        <w:t>2</w:t>
      </w:r>
    </w:p>
    <w:p w14:paraId="3DA0CF7A" w14:textId="77777777" w:rsidR="00E015B4" w:rsidRPr="00A251D9" w:rsidRDefault="00E015B4" w:rsidP="0059290C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505FD" w:rsidRPr="00694EEC" w14:paraId="66FDEAC8" w14:textId="77777777" w:rsidTr="00B505FD">
        <w:tc>
          <w:tcPr>
            <w:tcW w:w="9062" w:type="dxa"/>
            <w:shd w:val="clear" w:color="auto" w:fill="EEECE1" w:themeFill="background2"/>
          </w:tcPr>
          <w:p w14:paraId="22DBD819" w14:textId="514C59F1" w:rsidR="00B505FD" w:rsidRPr="00694EEC" w:rsidRDefault="00A251D9" w:rsidP="00EA1711">
            <w:pPr>
              <w:spacing w:after="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br w:type="page"/>
            </w:r>
            <w:r w:rsidR="00B505FD"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Sažetak za javnost </w:t>
            </w:r>
            <w:r w:rsidR="00B505FD" w:rsidRPr="00694EEC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(hrvatski jezik</w:t>
            </w:r>
            <w:r w:rsidR="009A6449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,</w:t>
            </w:r>
            <w:r w:rsidR="00B505FD" w:rsidRPr="00694EEC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maksimalno 1000 znakova s praznim mjestima)</w:t>
            </w:r>
            <w:r w:rsidR="00B505FD" w:rsidRPr="00694EEC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</w:tbl>
    <w:p w14:paraId="7CE9376E" w14:textId="1C067E69" w:rsidR="009E03CE" w:rsidRPr="00694EEC" w:rsidRDefault="009E03CE" w:rsidP="00472C02">
      <w:pPr>
        <w:spacing w:after="0"/>
        <w:rPr>
          <w:rFonts w:asciiTheme="minorHAnsi" w:hAnsiTheme="minorHAnsi" w:cstheme="minorHAnsi"/>
          <w:sz w:val="24"/>
          <w:szCs w:val="24"/>
        </w:rPr>
      </w:pPr>
      <w:r w:rsidRPr="00694EEC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default w:val="Upišite tekst"/>
              <w:maxLength w:val="1000"/>
            </w:textInput>
          </w:ffData>
        </w:fldChar>
      </w:r>
      <w:bookmarkStart w:id="3" w:name="Text29"/>
      <w:r w:rsidRPr="00694EEC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694EEC">
        <w:rPr>
          <w:rFonts w:asciiTheme="minorHAnsi" w:hAnsiTheme="minorHAnsi" w:cstheme="minorHAnsi"/>
          <w:sz w:val="24"/>
          <w:szCs w:val="24"/>
        </w:rPr>
      </w:r>
      <w:r w:rsidRPr="00694EEC">
        <w:rPr>
          <w:rFonts w:asciiTheme="minorHAnsi" w:hAnsiTheme="minorHAnsi" w:cstheme="minorHAnsi"/>
          <w:sz w:val="24"/>
          <w:szCs w:val="24"/>
        </w:rPr>
        <w:fldChar w:fldCharType="separate"/>
      </w:r>
      <w:r w:rsidRPr="00694EEC">
        <w:rPr>
          <w:rFonts w:asciiTheme="minorHAnsi" w:hAnsiTheme="minorHAnsi" w:cstheme="minorHAnsi"/>
          <w:noProof/>
          <w:sz w:val="24"/>
          <w:szCs w:val="24"/>
        </w:rPr>
        <w:t>Upišite tekst</w:t>
      </w:r>
      <w:r w:rsidRPr="00694EEC">
        <w:rPr>
          <w:rFonts w:asciiTheme="minorHAnsi" w:hAnsiTheme="minorHAnsi" w:cstheme="minorHAnsi"/>
          <w:sz w:val="24"/>
          <w:szCs w:val="24"/>
        </w:rPr>
        <w:fldChar w:fldCharType="end"/>
      </w:r>
      <w:bookmarkEnd w:id="3"/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B505FD" w:rsidRPr="00694EEC" w14:paraId="402500B8" w14:textId="77777777" w:rsidTr="00B505FD">
        <w:tc>
          <w:tcPr>
            <w:tcW w:w="9062" w:type="dxa"/>
            <w:shd w:val="clear" w:color="auto" w:fill="EEECE1" w:themeFill="background2"/>
          </w:tcPr>
          <w:p w14:paraId="7589BD03" w14:textId="5E7F4F10" w:rsidR="00B505FD" w:rsidRPr="00694EEC" w:rsidRDefault="00B505FD" w:rsidP="00D817C1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Sažetak za javnost </w:t>
            </w:r>
            <w:r w:rsidRPr="00694EEC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(engleski jezik</w:t>
            </w:r>
            <w:r w:rsidR="009A6449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,</w:t>
            </w:r>
            <w:r w:rsidRPr="00694EEC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maksimalno 1000 znakova s praznim mjestima)</w:t>
            </w: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</w:tbl>
    <w:p w14:paraId="74532400" w14:textId="2159E540" w:rsidR="009E03CE" w:rsidRPr="00694EEC" w:rsidRDefault="009E03CE" w:rsidP="00472C02">
      <w:pPr>
        <w:spacing w:after="0"/>
        <w:rPr>
          <w:rFonts w:asciiTheme="minorHAnsi" w:hAnsiTheme="minorHAnsi" w:cstheme="minorHAnsi"/>
          <w:sz w:val="24"/>
          <w:szCs w:val="24"/>
        </w:rPr>
      </w:pPr>
      <w:r w:rsidRPr="00694EEC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30"/>
            <w:enabled/>
            <w:calcOnExit w:val="0"/>
            <w:textInput>
              <w:default w:val="Upišite tekst"/>
              <w:maxLength w:val="1000"/>
            </w:textInput>
          </w:ffData>
        </w:fldChar>
      </w:r>
      <w:bookmarkStart w:id="4" w:name="Text30"/>
      <w:r w:rsidRPr="00694EEC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694EEC">
        <w:rPr>
          <w:rFonts w:asciiTheme="minorHAnsi" w:hAnsiTheme="minorHAnsi" w:cstheme="minorHAnsi"/>
          <w:sz w:val="24"/>
          <w:szCs w:val="24"/>
        </w:rPr>
      </w:r>
      <w:r w:rsidRPr="00694EEC">
        <w:rPr>
          <w:rFonts w:asciiTheme="minorHAnsi" w:hAnsiTheme="minorHAnsi" w:cstheme="minorHAnsi"/>
          <w:sz w:val="24"/>
          <w:szCs w:val="24"/>
        </w:rPr>
        <w:fldChar w:fldCharType="separate"/>
      </w:r>
      <w:r w:rsidRPr="00694EEC">
        <w:rPr>
          <w:rFonts w:asciiTheme="minorHAnsi" w:hAnsiTheme="minorHAnsi" w:cstheme="minorHAnsi"/>
          <w:noProof/>
          <w:sz w:val="24"/>
          <w:szCs w:val="24"/>
        </w:rPr>
        <w:t>Upišite tekst</w:t>
      </w:r>
      <w:r w:rsidRPr="00694EEC">
        <w:rPr>
          <w:rFonts w:asciiTheme="minorHAnsi" w:hAnsiTheme="minorHAnsi" w:cstheme="minorHAnsi"/>
          <w:sz w:val="24"/>
          <w:szCs w:val="24"/>
        </w:rPr>
        <w:fldChar w:fldCharType="end"/>
      </w:r>
      <w:bookmarkEnd w:id="4"/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B505FD" w:rsidRPr="00694EEC" w14:paraId="2C2FDB02" w14:textId="77777777" w:rsidTr="00B505FD">
        <w:tc>
          <w:tcPr>
            <w:tcW w:w="9062" w:type="dxa"/>
            <w:shd w:val="clear" w:color="auto" w:fill="EEECE1" w:themeFill="background2"/>
          </w:tcPr>
          <w:p w14:paraId="4397A8B4" w14:textId="543D77BC" w:rsidR="00B505FD" w:rsidRPr="00694EEC" w:rsidRDefault="00B505FD" w:rsidP="00822807">
            <w:pPr>
              <w:spacing w:after="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Kratki opis okvirne teme istraživanja uz citiranje relevantne literature </w:t>
            </w:r>
            <w:r w:rsidRPr="00694EEC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(dosadašnje spoznaje i prijedlog istraživanja maksimalno </w:t>
            </w:r>
            <w:r w:rsidR="009A6449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4</w:t>
            </w:r>
            <w:r w:rsidRPr="00694EEC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500 znakova s praznim mjestima)</w:t>
            </w:r>
          </w:p>
        </w:tc>
      </w:tr>
    </w:tbl>
    <w:p w14:paraId="72ADA05E" w14:textId="58959CC0" w:rsidR="001D13F3" w:rsidRPr="00694EEC" w:rsidRDefault="006D44B6" w:rsidP="00A251D9">
      <w:pPr>
        <w:spacing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31"/>
            <w:enabled/>
            <w:calcOnExit w:val="0"/>
            <w:textInput>
              <w:default w:val="Upišite tekst"/>
              <w:maxLength w:val="4500"/>
            </w:textInput>
          </w:ffData>
        </w:fldChar>
      </w:r>
      <w:bookmarkStart w:id="5" w:name="Text31"/>
      <w:r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Upišite tekst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bookmarkEnd w:id="5"/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694EEC" w:rsidRPr="00694EEC" w14:paraId="4F57264F" w14:textId="77777777" w:rsidTr="00694EEC">
        <w:tc>
          <w:tcPr>
            <w:tcW w:w="9062" w:type="dxa"/>
            <w:shd w:val="clear" w:color="auto" w:fill="EEECE1" w:themeFill="background2"/>
          </w:tcPr>
          <w:p w14:paraId="42A50254" w14:textId="77777777" w:rsidR="00694EEC" w:rsidRPr="00694EEC" w:rsidRDefault="00694EEC" w:rsidP="00DC6A71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Literaturni navodi </w:t>
            </w:r>
            <w:r w:rsidRPr="00694EEC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(maksimalno 15)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594370502"/>
        <w:lock w:val="sdtLocked"/>
        <w:placeholder>
          <w:docPart w:val="DefaultPlaceholder_-1854013440"/>
        </w:placeholder>
        <w:showingPlcHdr/>
        <w15:appearance w15:val="hidden"/>
        <w:text w:multiLine="1"/>
      </w:sdtPr>
      <w:sdtEndPr/>
      <w:sdtContent>
        <w:p w14:paraId="52418121" w14:textId="601DDC1E" w:rsidR="00472C02" w:rsidRPr="00694EEC" w:rsidRDefault="00915A85" w:rsidP="00B040C5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834409">
            <w:rPr>
              <w:rStyle w:val="PlaceholderText"/>
            </w:rPr>
            <w:t>Click or tap here to enter text.</w:t>
          </w:r>
        </w:p>
      </w:sdtContent>
    </w:sdt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694EEC" w:rsidRPr="00694EEC" w14:paraId="29D22A59" w14:textId="77777777" w:rsidTr="00694EEC">
        <w:tc>
          <w:tcPr>
            <w:tcW w:w="9062" w:type="dxa"/>
            <w:shd w:val="clear" w:color="auto" w:fill="EEECE1" w:themeFill="background2"/>
          </w:tcPr>
          <w:p w14:paraId="1437555A" w14:textId="77777777" w:rsidR="00694EEC" w:rsidRPr="00694EEC" w:rsidRDefault="00694EEC" w:rsidP="00BA7570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Hipoteza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1573927715"/>
        <w:placeholder>
          <w:docPart w:val="DefaultPlaceholder_-1854013440"/>
        </w:placeholder>
        <w:showingPlcHdr/>
        <w:text/>
      </w:sdtPr>
      <w:sdtEndPr/>
      <w:sdtContent>
        <w:p w14:paraId="51286C34" w14:textId="06602E53" w:rsidR="00093957" w:rsidRPr="00694EEC" w:rsidRDefault="00694EEC" w:rsidP="00694EE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694EEC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694EEC" w:rsidRPr="00694EEC" w14:paraId="25FCA7E6" w14:textId="77777777" w:rsidTr="00694EEC">
        <w:tc>
          <w:tcPr>
            <w:tcW w:w="9062" w:type="dxa"/>
            <w:shd w:val="clear" w:color="auto" w:fill="EEECE1" w:themeFill="background2"/>
          </w:tcPr>
          <w:p w14:paraId="0F54097D" w14:textId="77777777" w:rsidR="00694EEC" w:rsidRPr="00694EEC" w:rsidRDefault="00694EEC" w:rsidP="000719E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Ciljevi 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-1297905300"/>
        <w:lock w:val="sdtLocked"/>
        <w:placeholder>
          <w:docPart w:val="DefaultPlaceholder_-1854013440"/>
        </w:placeholder>
        <w:showingPlcHdr/>
        <w:text w:multiLine="1"/>
      </w:sdtPr>
      <w:sdtEndPr/>
      <w:sdtContent>
        <w:p w14:paraId="35ECD2B5" w14:textId="296681F7" w:rsidR="00694EEC" w:rsidRPr="00694EEC" w:rsidRDefault="00694EEC" w:rsidP="00694EEC">
          <w:pPr>
            <w:spacing w:after="0" w:line="240" w:lineRule="auto"/>
            <w:rPr>
              <w:rFonts w:asciiTheme="minorHAnsi" w:hAnsiTheme="minorHAnsi" w:cstheme="minorHAnsi"/>
              <w:sz w:val="24"/>
              <w:szCs w:val="24"/>
            </w:rPr>
          </w:pPr>
          <w:r w:rsidRPr="00694EEC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694EEC" w:rsidRPr="00694EEC" w14:paraId="41122109" w14:textId="77777777" w:rsidTr="00694EEC">
        <w:tc>
          <w:tcPr>
            <w:tcW w:w="9062" w:type="dxa"/>
            <w:shd w:val="clear" w:color="auto" w:fill="EEECE1" w:themeFill="background2"/>
          </w:tcPr>
          <w:p w14:paraId="4860B525" w14:textId="77777777" w:rsidR="00694EEC" w:rsidRPr="00694EEC" w:rsidRDefault="00694EEC" w:rsidP="006E2A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Originalnost istraživanja – očekivani znanstveni doprinos</w:t>
            </w:r>
            <w:r w:rsidRPr="00694EE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-360133900"/>
        <w:lock w:val="sdtLocked"/>
        <w:placeholder>
          <w:docPart w:val="DefaultPlaceholder_-1854013440"/>
        </w:placeholder>
        <w:showingPlcHdr/>
        <w:text w:multiLine="1"/>
      </w:sdtPr>
      <w:sdtEndPr/>
      <w:sdtContent>
        <w:p w14:paraId="6E77E038" w14:textId="338AC2DB" w:rsidR="00694EEC" w:rsidRPr="00694EEC" w:rsidRDefault="00694EEC" w:rsidP="00694EE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694EEC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694EEC" w:rsidRPr="00694EEC" w14:paraId="072FA82A" w14:textId="77777777" w:rsidTr="00694EEC">
        <w:tc>
          <w:tcPr>
            <w:tcW w:w="9062" w:type="dxa"/>
            <w:shd w:val="clear" w:color="auto" w:fill="EEECE1" w:themeFill="background2"/>
          </w:tcPr>
          <w:p w14:paraId="3E70C483" w14:textId="7AD77D22" w:rsidR="00694EEC" w:rsidRPr="00694EEC" w:rsidRDefault="00694EEC" w:rsidP="003B4B58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Plan i specifična uloga doktoranda u istraživanjima kroz 3 godine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1872189104"/>
        <w:lock w:val="sdtLocked"/>
        <w:placeholder>
          <w:docPart w:val="DefaultPlaceholder_-1854013440"/>
        </w:placeholder>
        <w:showingPlcHdr/>
        <w:text w:multiLine="1"/>
      </w:sdtPr>
      <w:sdtEndPr/>
      <w:sdtContent>
        <w:p w14:paraId="456F8663" w14:textId="10BC9CC6" w:rsidR="00694EEC" w:rsidRPr="00694EEC" w:rsidRDefault="00694EEC" w:rsidP="00694EEC">
          <w:pPr>
            <w:spacing w:after="0" w:line="240" w:lineRule="auto"/>
            <w:rPr>
              <w:rFonts w:asciiTheme="minorHAnsi" w:hAnsiTheme="minorHAnsi" w:cstheme="minorHAnsi"/>
              <w:sz w:val="24"/>
              <w:szCs w:val="24"/>
            </w:rPr>
          </w:pPr>
          <w:r w:rsidRPr="00694EEC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694EEC" w:rsidRPr="00694EEC" w14:paraId="7CDB7359" w14:textId="77777777" w:rsidTr="00694EEC">
        <w:tc>
          <w:tcPr>
            <w:tcW w:w="9062" w:type="dxa"/>
            <w:shd w:val="clear" w:color="auto" w:fill="EEECE1" w:themeFill="background2"/>
          </w:tcPr>
          <w:p w14:paraId="6128FF6A" w14:textId="744B5DBB" w:rsidR="00694EEC" w:rsidRPr="00694EEC" w:rsidRDefault="009A6449" w:rsidP="009F3A2C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</w:t>
            </w:r>
            <w:r w:rsidR="00694EEC" w:rsidRPr="00694EEC">
              <w:rPr>
                <w:rFonts w:asciiTheme="minorHAnsi" w:hAnsiTheme="minorHAnsi" w:cstheme="minorHAnsi"/>
                <w:sz w:val="24"/>
                <w:szCs w:val="24"/>
              </w:rPr>
              <w:t>pis prostora i uređaja koji se planiraju koristiti u matičnoj 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/ili</w:t>
            </w:r>
            <w:r w:rsidR="00694EEC" w:rsidRPr="00694EEC">
              <w:rPr>
                <w:rFonts w:asciiTheme="minorHAnsi" w:hAnsiTheme="minorHAnsi" w:cstheme="minorHAnsi"/>
                <w:sz w:val="24"/>
                <w:szCs w:val="24"/>
              </w:rPr>
              <w:t xml:space="preserve"> suradničkim ustanovama</w:t>
            </w:r>
          </w:p>
        </w:tc>
      </w:tr>
    </w:tbl>
    <w:sdt>
      <w:sdtPr>
        <w:rPr>
          <w:rFonts w:asciiTheme="minorHAnsi" w:hAnsiTheme="minorHAnsi" w:cstheme="minorHAnsi"/>
        </w:rPr>
        <w:id w:val="-276721022"/>
        <w:lock w:val="sdtLocked"/>
        <w:placeholder>
          <w:docPart w:val="DefaultPlaceholder_-1854013440"/>
        </w:placeholder>
        <w:showingPlcHdr/>
        <w:text w:multiLine="1"/>
      </w:sdtPr>
      <w:sdtEndPr/>
      <w:sdtContent>
        <w:p w14:paraId="59BEC061" w14:textId="71BAC768" w:rsidR="007A4B23" w:rsidRPr="00694EEC" w:rsidRDefault="00694EEC" w:rsidP="00694EEC">
          <w:pPr>
            <w:spacing w:after="0"/>
            <w:rPr>
              <w:rFonts w:asciiTheme="minorHAnsi" w:hAnsiTheme="minorHAnsi" w:cstheme="minorHAnsi"/>
            </w:rPr>
          </w:pPr>
          <w:r w:rsidRPr="00694EEC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062"/>
      </w:tblGrid>
      <w:tr w:rsidR="00694EEC" w:rsidRPr="00694EEC" w14:paraId="55D39A2B" w14:textId="77777777" w:rsidTr="00694EEC">
        <w:tc>
          <w:tcPr>
            <w:tcW w:w="9062" w:type="dxa"/>
            <w:shd w:val="clear" w:color="auto" w:fill="EEECE1" w:themeFill="background2"/>
          </w:tcPr>
          <w:p w14:paraId="67738574" w14:textId="26135995" w:rsidR="00694EEC" w:rsidRPr="00694EEC" w:rsidRDefault="00694EEC" w:rsidP="000B221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694EEC">
              <w:rPr>
                <w:rFonts w:asciiTheme="minorHAnsi" w:hAnsiTheme="minorHAnsi" w:cstheme="minorHAnsi"/>
                <w:sz w:val="24"/>
                <w:szCs w:val="24"/>
              </w:rPr>
              <w:t>Financiranje istraživanja</w:t>
            </w:r>
          </w:p>
        </w:tc>
      </w:tr>
    </w:tbl>
    <w:sdt>
      <w:sdtPr>
        <w:rPr>
          <w:rFonts w:asciiTheme="minorHAnsi" w:hAnsiTheme="minorHAnsi" w:cstheme="minorHAnsi"/>
          <w:sz w:val="24"/>
          <w:szCs w:val="24"/>
        </w:rPr>
        <w:id w:val="2001766578"/>
        <w:lock w:val="sdtLocked"/>
        <w:placeholder>
          <w:docPart w:val="DefaultPlaceholder_-1854013440"/>
        </w:placeholder>
        <w:showingPlcHdr/>
        <w:text w:multiLine="1"/>
      </w:sdtPr>
      <w:sdtEndPr/>
      <w:sdtContent>
        <w:p w14:paraId="55D0D68B" w14:textId="3B412617" w:rsidR="00093957" w:rsidRPr="00694EEC" w:rsidRDefault="00694EEC" w:rsidP="00694EEC">
          <w:pPr>
            <w:spacing w:after="0"/>
            <w:rPr>
              <w:rFonts w:asciiTheme="minorHAnsi" w:hAnsiTheme="minorHAnsi" w:cstheme="minorHAnsi"/>
              <w:sz w:val="24"/>
              <w:szCs w:val="24"/>
            </w:rPr>
          </w:pPr>
          <w:r w:rsidRPr="00694EEC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45675373" w14:textId="77777777" w:rsidR="00093957" w:rsidRPr="00694EEC" w:rsidRDefault="00093957" w:rsidP="00532754">
      <w:pPr>
        <w:rPr>
          <w:rFonts w:asciiTheme="minorHAnsi" w:hAnsiTheme="minorHAnsi" w:cstheme="minorHAnsi"/>
          <w:sz w:val="24"/>
          <w:szCs w:val="24"/>
        </w:rPr>
      </w:pPr>
    </w:p>
    <w:sdt>
      <w:sdtPr>
        <w:rPr>
          <w:rFonts w:asciiTheme="minorHAnsi" w:hAnsiTheme="minorHAnsi" w:cstheme="minorHAnsi"/>
        </w:rPr>
        <w:id w:val="-1364512820"/>
        <w:placeholder>
          <w:docPart w:val="DefaultPlaceholder_-1854013437"/>
        </w:placeholder>
        <w:date w:fullDate="2025-03-03T00:00:00Z">
          <w:dateFormat w:val="d.M.yyyy."/>
          <w:lid w:val="hr-HR"/>
          <w:storeMappedDataAs w:val="dateTime"/>
          <w:calendar w:val="gregorian"/>
        </w:date>
      </w:sdtPr>
      <w:sdtEndPr/>
      <w:sdtContent>
        <w:p w14:paraId="0FCF6E4B" w14:textId="106908A1" w:rsidR="004156A7" w:rsidRPr="00694EEC" w:rsidRDefault="007576AA" w:rsidP="004156A7">
          <w:pPr>
            <w:spacing w:after="0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3.3.2025.</w:t>
          </w:r>
        </w:p>
      </w:sdtContent>
    </w:sdt>
    <w:p w14:paraId="20D315C7" w14:textId="77777777" w:rsidR="004156A7" w:rsidRPr="00694EEC" w:rsidRDefault="004156A7" w:rsidP="00532754">
      <w:pPr>
        <w:rPr>
          <w:rFonts w:asciiTheme="minorHAnsi" w:hAnsiTheme="minorHAnsi" w:cstheme="minorHAnsi"/>
        </w:rPr>
      </w:pPr>
    </w:p>
    <w:p w14:paraId="12F2CA15" w14:textId="77777777" w:rsidR="004156A7" w:rsidRPr="00694EEC" w:rsidRDefault="004156A7" w:rsidP="00532754">
      <w:pPr>
        <w:rPr>
          <w:rFonts w:asciiTheme="minorHAnsi" w:hAnsiTheme="minorHAnsi" w:cstheme="minorHAnsi"/>
        </w:rPr>
      </w:pPr>
    </w:p>
    <w:p w14:paraId="3D6B21F8" w14:textId="154D6C3E" w:rsidR="00532754" w:rsidRPr="00694EEC" w:rsidRDefault="00532754" w:rsidP="00532754">
      <w:pPr>
        <w:rPr>
          <w:rFonts w:asciiTheme="minorHAnsi" w:hAnsiTheme="minorHAnsi" w:cstheme="minorHAnsi"/>
        </w:rPr>
      </w:pPr>
      <w:r w:rsidRPr="00694EEC">
        <w:rPr>
          <w:rFonts w:asciiTheme="minorHAnsi" w:hAnsiTheme="minorHAnsi" w:cstheme="minorHAnsi"/>
        </w:rPr>
        <w:br/>
      </w:r>
    </w:p>
    <w:p w14:paraId="0DC87C98" w14:textId="77777777" w:rsidR="00A401AF" w:rsidRPr="00694EEC" w:rsidRDefault="00A401AF">
      <w:pPr>
        <w:rPr>
          <w:rFonts w:asciiTheme="minorHAnsi" w:hAnsiTheme="minorHAnsi" w:cstheme="minorHAnsi"/>
        </w:rPr>
      </w:pPr>
    </w:p>
    <w:sectPr w:rsidR="00A401AF" w:rsidRPr="00694EEC" w:rsidSect="00A251D9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152" w:right="1296" w:bottom="1152" w:left="1296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75F3E9" w14:textId="77777777" w:rsidR="00130AAE" w:rsidRDefault="00130AAE" w:rsidP="00C22CCC">
      <w:pPr>
        <w:spacing w:after="0" w:line="240" w:lineRule="auto"/>
      </w:pPr>
      <w:r>
        <w:separator/>
      </w:r>
    </w:p>
  </w:endnote>
  <w:endnote w:type="continuationSeparator" w:id="0">
    <w:p w14:paraId="7F0D2049" w14:textId="77777777" w:rsidR="00130AAE" w:rsidRDefault="00130AAE" w:rsidP="00C22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C7125" w14:textId="224E9CAA" w:rsidR="00A251D9" w:rsidRDefault="00CA71A8">
    <w:pPr>
      <w:pStyle w:val="Footer"/>
    </w:pPr>
    <w:r w:rsidRPr="00CA71A8">
      <w:rPr>
        <w:vertAlign w:val="superscript"/>
      </w:rPr>
      <w:t>2</w:t>
    </w:r>
    <w:r w:rsidR="00A251D9">
      <w:t xml:space="preserve">Tekst prijedloga okvirne teme istraživanja ne smije prelaziti </w:t>
    </w:r>
    <w:r w:rsidR="008A4351">
      <w:t>4</w:t>
    </w:r>
    <w:r w:rsidR="00A251D9">
      <w:t xml:space="preserve"> stranice u zadanom formatu.  </w:t>
    </w:r>
  </w:p>
  <w:p w14:paraId="1594181B" w14:textId="77777777" w:rsidR="00596AE0" w:rsidRDefault="00596A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C067C1" w14:textId="77777777" w:rsidR="00A251D9" w:rsidRDefault="00A251D9">
    <w:pPr>
      <w:pStyle w:val="Footer"/>
    </w:pPr>
  </w:p>
  <w:p w14:paraId="3969DF53" w14:textId="106FD3CB" w:rsidR="00A251D9" w:rsidRDefault="00A251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CB2C2C" w14:textId="77777777" w:rsidR="00130AAE" w:rsidRDefault="00130AAE" w:rsidP="00C22CCC">
      <w:pPr>
        <w:spacing w:after="0" w:line="240" w:lineRule="auto"/>
      </w:pPr>
      <w:r>
        <w:separator/>
      </w:r>
    </w:p>
  </w:footnote>
  <w:footnote w:type="continuationSeparator" w:id="0">
    <w:p w14:paraId="61684DC7" w14:textId="77777777" w:rsidR="00130AAE" w:rsidRDefault="00130AAE" w:rsidP="00C22CCC">
      <w:pPr>
        <w:spacing w:after="0" w:line="240" w:lineRule="auto"/>
      </w:pPr>
      <w:r>
        <w:continuationSeparator/>
      </w:r>
    </w:p>
  </w:footnote>
  <w:footnote w:id="1">
    <w:p w14:paraId="521C867C" w14:textId="71EB6C24" w:rsidR="0082021C" w:rsidRDefault="0082021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021C">
        <w:t>Pojmovi koji imaju rodno značenje, koriste se poštujući načela rodno osjetljivog i rodno neutralnog jezika, a odnose se na sve osobe neovisno o njihovom rodnom identitetu.</w:t>
      </w:r>
    </w:p>
    <w:p w14:paraId="6FA089E6" w14:textId="7CD74140" w:rsidR="0082021C" w:rsidRDefault="0082021C">
      <w:pPr>
        <w:pStyle w:val="FootnoteText"/>
      </w:pPr>
    </w:p>
    <w:p w14:paraId="68EF2876" w14:textId="39F02C95" w:rsidR="0082021C" w:rsidRDefault="0082021C">
      <w:pPr>
        <w:pStyle w:val="FootnoteText"/>
      </w:pPr>
    </w:p>
    <w:p w14:paraId="4DEB1151" w14:textId="77777777" w:rsidR="0082021C" w:rsidRDefault="0082021C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9" w14:textId="77777777" w:rsidR="00320A0B" w:rsidRDefault="00130AAE">
    <w:pPr>
      <w:pStyle w:val="Header"/>
    </w:pPr>
    <w:r>
      <w:rPr>
        <w:noProof/>
        <w:lang w:eastAsia="hr-HR"/>
      </w:rPr>
      <w:pict w14:anchorId="065303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4" o:spid="_x0000_s2049" type="#_x0000_t75" style="position:absolute;margin-left:0;margin-top:0;width:595.2pt;height:841.9pt;z-index:-251658752;mso-position-horizontal:center;mso-position-horizontal-relative:margin;mso-position-vertical:center;mso-position-vertical-relative:margin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A" w14:textId="77777777" w:rsidR="00320A0B" w:rsidRDefault="00320A0B">
    <w:pPr>
      <w:pStyle w:val="Header"/>
    </w:pPr>
  </w:p>
  <w:p w14:paraId="0653039B" w14:textId="77777777" w:rsidR="00320A0B" w:rsidRDefault="00320A0B">
    <w:pPr>
      <w:pStyle w:val="Header"/>
    </w:pPr>
  </w:p>
  <w:p w14:paraId="0653039C" w14:textId="77777777" w:rsidR="00320A0B" w:rsidRDefault="00320A0B">
    <w:pPr>
      <w:pStyle w:val="Header"/>
    </w:pPr>
  </w:p>
  <w:p w14:paraId="0653039D" w14:textId="77777777" w:rsidR="00320A0B" w:rsidRDefault="00320A0B">
    <w:pPr>
      <w:pStyle w:val="Header"/>
    </w:pPr>
  </w:p>
  <w:p w14:paraId="0653039E" w14:textId="77777777" w:rsidR="00320A0B" w:rsidRDefault="00320A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F" w14:textId="10193ABC" w:rsidR="00320A0B" w:rsidRDefault="00301A99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65303A7" wp14:editId="28278B56">
              <wp:simplePos x="0" y="0"/>
              <wp:positionH relativeFrom="column">
                <wp:posOffset>3100705</wp:posOffset>
              </wp:positionH>
              <wp:positionV relativeFrom="paragraph">
                <wp:posOffset>-6985</wp:posOffset>
              </wp:positionV>
              <wp:extent cx="2842895" cy="1851025"/>
              <wp:effectExtent l="0" t="4445" r="0" b="1905"/>
              <wp:wrapNone/>
              <wp:docPr id="1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842895" cy="1851025"/>
                        <a:chOff x="6300" y="697"/>
                        <a:chExt cx="4477" cy="2053"/>
                      </a:xfrm>
                    </wpg:grpSpPr>
                    <wps:wsp>
                      <wps:cNvPr id="2" name="Casella di testo 2"/>
                      <wps:cNvSpPr txBox="1">
                        <a:spLocks noChangeArrowheads="1"/>
                      </wps:cNvSpPr>
                      <wps:spPr bwMode="auto">
                        <a:xfrm>
                          <a:off x="6318" y="697"/>
                          <a:ext cx="4459" cy="1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A57D" w14:textId="0BC762D9" w:rsidR="0008440D" w:rsidRDefault="00DF12C0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  <w:t>Sveučilište u Rijeci, Medicinski fakultet</w:t>
                            </w:r>
                          </w:p>
                          <w:p w14:paraId="56913B3A" w14:textId="3DD49CB8" w:rsidR="00301A99" w:rsidRPr="00301A99" w:rsidRDefault="00DF12C0" w:rsidP="00301A9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>University of Rijeka,</w:t>
                            </w:r>
                            <w:r w:rsidRP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 xml:space="preserve"> </w:t>
                            </w:r>
                            <w:r w:rsidR="00301A99" w:rsidRP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>Faculty of Medi</w:t>
                            </w:r>
                            <w:r w:rsid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 xml:space="preserve">cine </w:t>
                            </w:r>
                          </w:p>
                          <w:p w14:paraId="4E2BB65A" w14:textId="77777777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Braće Branchetta 20 | HR - 51000 Rijeka </w:t>
                            </w:r>
                          </w:p>
                          <w:p w14:paraId="385066EB" w14:textId="1C7BEDD9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e-mail:</w:t>
                            </w:r>
                            <w:r w:rsidR="00301A99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dekanat</w:t>
                            </w:r>
                            <w:r w:rsidR="00596AE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_medri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@</w:t>
                            </w:r>
                            <w:r w:rsidR="00596AE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uniri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.hr </w:t>
                            </w:r>
                          </w:p>
                          <w:p w14:paraId="5EBD07E0" w14:textId="592511F2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  <w:t>Tel:+385 (0)51 651 111</w:t>
                            </w:r>
                          </w:p>
                          <w:p w14:paraId="7DFF83F7" w14:textId="4157C212" w:rsidR="0008440D" w:rsidRDefault="00130AAE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</w:pPr>
                            <w:hyperlink r:id="rId1" w:history="1">
                              <w:r w:rsidR="0008440D" w:rsidRPr="000A40B0">
                                <w:rPr>
                                  <w:rStyle w:val="Hyperlink"/>
                                  <w:rFonts w:ascii="Arial" w:hAnsi="Arial" w:cs="Arial"/>
                                  <w:sz w:val="18"/>
                                  <w:szCs w:val="18"/>
                                  <w:lang w:val="en-US"/>
                                </w:rPr>
                                <w:t>www.medri.uniri.hr</w:t>
                              </w:r>
                            </w:hyperlink>
                            <w:r w:rsidR="0008440D" w:rsidRPr="00945904"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065303AB" w14:textId="5F74B8FE" w:rsidR="00320A0B" w:rsidRPr="0008440D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300" y="1760"/>
                          <a:ext cx="4297" cy="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5303AE" w14:textId="674313FE" w:rsidR="00320A0B" w:rsidRPr="00945904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065303A7" id="Group 3" o:spid="_x0000_s1026" style="position:absolute;margin-left:244.15pt;margin-top:-.55pt;width:223.85pt;height:145.75pt;z-index:251658752" coordorigin="6300,697" coordsize="4477,2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7" type="#_x0000_t202" style="position:absolute;left:6318;top:697;width:4459;height:1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7A7AA57D" w14:textId="0BC762D9" w:rsidR="0008440D" w:rsidRDefault="00DF12C0" w:rsidP="0008440D">
                      <w:pPr>
                        <w:pStyle w:val="NoSpacing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  <w:t>Sveučilište u Rijeci, Medicinski fakultet</w:t>
                      </w:r>
                    </w:p>
                    <w:p w14:paraId="56913B3A" w14:textId="3DD49CB8" w:rsidR="00301A99" w:rsidRPr="00301A99" w:rsidRDefault="00DF12C0" w:rsidP="00301A99">
                      <w:pPr>
                        <w:shd w:val="clear" w:color="auto" w:fill="FFFFFF"/>
                        <w:spacing w:after="0" w:line="240" w:lineRule="auto"/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>University of Rijeka,</w:t>
                      </w:r>
                      <w:r w:rsidRP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 xml:space="preserve"> </w:t>
                      </w:r>
                      <w:r w:rsidR="00301A99" w:rsidRP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>Faculty of Medi</w:t>
                      </w:r>
                      <w:r w:rsid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 xml:space="preserve">cine </w:t>
                      </w:r>
                    </w:p>
                    <w:p w14:paraId="4E2BB65A" w14:textId="77777777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Braće</w:t>
                      </w:r>
                      <w:proofErr w:type="spellEnd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Branchetta</w:t>
                      </w:r>
                      <w:proofErr w:type="spellEnd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20 | HR - 51000 Rijeka </w:t>
                      </w:r>
                    </w:p>
                    <w:p w14:paraId="385066EB" w14:textId="1C7BEDD9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e-mail:</w:t>
                      </w:r>
                      <w:r w:rsidR="00301A99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dekanat</w:t>
                      </w:r>
                      <w:r w:rsidR="00596AE0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_medri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@</w:t>
                      </w:r>
                      <w:r w:rsidR="00596AE0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uniri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.hr </w:t>
                      </w:r>
                    </w:p>
                    <w:p w14:paraId="5EBD07E0" w14:textId="592511F2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  <w:t>Tel:+385 (0)51 651 111</w:t>
                      </w:r>
                    </w:p>
                    <w:p w14:paraId="7DFF83F7" w14:textId="4157C212" w:rsidR="0008440D" w:rsidRDefault="000F69D4" w:rsidP="0008440D">
                      <w:pPr>
                        <w:pStyle w:val="NoSpacing"/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</w:pPr>
                      <w:hyperlink r:id="rId2" w:history="1">
                        <w:r w:rsidR="0008440D" w:rsidRPr="000A40B0">
                          <w:rPr>
                            <w:rStyle w:val="Hyperlink"/>
                            <w:rFonts w:ascii="Arial" w:hAnsi="Arial" w:cs="Arial"/>
                            <w:sz w:val="18"/>
                            <w:szCs w:val="18"/>
                            <w:lang w:val="en-US"/>
                          </w:rPr>
                          <w:t>www.medri.uniri.hr</w:t>
                        </w:r>
                      </w:hyperlink>
                      <w:r w:rsidR="0008440D" w:rsidRPr="00945904"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065303AB" w14:textId="5F74B8FE" w:rsidR="00320A0B" w:rsidRPr="0008440D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  <v:shape id="Text Box 5" o:spid="_x0000_s1028" type="#_x0000_t202" style="position:absolute;left:6300;top:1760;width:4297;height: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065303AE" w14:textId="674313FE" w:rsidR="00320A0B" w:rsidRPr="00945904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130AAE">
      <w:rPr>
        <w:noProof/>
        <w:lang w:eastAsia="hr-HR"/>
      </w:rPr>
      <w:pict w14:anchorId="065303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3" o:spid="_x0000_s2050" type="#_x0000_t75" style="position:absolute;margin-left:-63pt;margin-top:-129.55pt;width:595.2pt;height:841.9pt;z-index:-251659776;mso-position-horizontal-relative:margin;mso-position-vertical-relative:margin">
          <v:imagedata r:id="rId3" o:title=""/>
          <w10:wrap anchorx="margin" anchory="margin"/>
        </v:shape>
      </w:pict>
    </w:r>
  </w:p>
  <w:p w14:paraId="065303A0" w14:textId="77777777" w:rsidR="00320A0B" w:rsidRDefault="00320A0B">
    <w:pPr>
      <w:pStyle w:val="Header"/>
    </w:pPr>
  </w:p>
  <w:p w14:paraId="065303A1" w14:textId="77777777" w:rsidR="00320A0B" w:rsidRDefault="00320A0B">
    <w:pPr>
      <w:pStyle w:val="Header"/>
    </w:pPr>
  </w:p>
  <w:p w14:paraId="065303A2" w14:textId="77777777" w:rsidR="00320A0B" w:rsidRDefault="00320A0B">
    <w:pPr>
      <w:pStyle w:val="Header"/>
    </w:pPr>
  </w:p>
  <w:p w14:paraId="065303A3" w14:textId="77777777" w:rsidR="00320A0B" w:rsidRDefault="00320A0B">
    <w:pPr>
      <w:pStyle w:val="Header"/>
    </w:pPr>
  </w:p>
  <w:p w14:paraId="065303A4" w14:textId="77777777" w:rsidR="00320A0B" w:rsidRDefault="00320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F30A3"/>
    <w:multiLevelType w:val="hybridMultilevel"/>
    <w:tmpl w:val="A6B888D2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Q0tbS0MDc3NzVT0lEKTi0uzszPAykwtKgFAFnNDX0tAAAA"/>
  </w:docVars>
  <w:rsids>
    <w:rsidRoot w:val="00C22CCC"/>
    <w:rsid w:val="000161C6"/>
    <w:rsid w:val="00041E2A"/>
    <w:rsid w:val="00083C93"/>
    <w:rsid w:val="0008440D"/>
    <w:rsid w:val="0008489D"/>
    <w:rsid w:val="00087DF8"/>
    <w:rsid w:val="00093957"/>
    <w:rsid w:val="000A4597"/>
    <w:rsid w:val="000A7EE9"/>
    <w:rsid w:val="000B2376"/>
    <w:rsid w:val="000F69D4"/>
    <w:rsid w:val="0010553D"/>
    <w:rsid w:val="001175C6"/>
    <w:rsid w:val="00130AAE"/>
    <w:rsid w:val="0013150C"/>
    <w:rsid w:val="001448E7"/>
    <w:rsid w:val="00150E4A"/>
    <w:rsid w:val="00153EA0"/>
    <w:rsid w:val="00163B70"/>
    <w:rsid w:val="00171741"/>
    <w:rsid w:val="00176B30"/>
    <w:rsid w:val="00180659"/>
    <w:rsid w:val="00191205"/>
    <w:rsid w:val="001964C0"/>
    <w:rsid w:val="001A36A5"/>
    <w:rsid w:val="001B0528"/>
    <w:rsid w:val="001B2BE8"/>
    <w:rsid w:val="001C6B94"/>
    <w:rsid w:val="001D13F3"/>
    <w:rsid w:val="001D307B"/>
    <w:rsid w:val="001F74CF"/>
    <w:rsid w:val="002137A2"/>
    <w:rsid w:val="00214A5A"/>
    <w:rsid w:val="00220E3A"/>
    <w:rsid w:val="00227430"/>
    <w:rsid w:val="002345F8"/>
    <w:rsid w:val="0025184B"/>
    <w:rsid w:val="002556B5"/>
    <w:rsid w:val="00271449"/>
    <w:rsid w:val="00294562"/>
    <w:rsid w:val="002B2973"/>
    <w:rsid w:val="002C76CB"/>
    <w:rsid w:val="002D48B1"/>
    <w:rsid w:val="002F46FF"/>
    <w:rsid w:val="0030101A"/>
    <w:rsid w:val="00301A99"/>
    <w:rsid w:val="003021AE"/>
    <w:rsid w:val="00303F5F"/>
    <w:rsid w:val="003065E9"/>
    <w:rsid w:val="00320A0B"/>
    <w:rsid w:val="00340859"/>
    <w:rsid w:val="00373B41"/>
    <w:rsid w:val="003779AE"/>
    <w:rsid w:val="00377D88"/>
    <w:rsid w:val="0038395B"/>
    <w:rsid w:val="003971C1"/>
    <w:rsid w:val="003B0FCC"/>
    <w:rsid w:val="003B32DE"/>
    <w:rsid w:val="003C1906"/>
    <w:rsid w:val="003F4010"/>
    <w:rsid w:val="00405FAD"/>
    <w:rsid w:val="004156A7"/>
    <w:rsid w:val="00425337"/>
    <w:rsid w:val="004470EA"/>
    <w:rsid w:val="004707B0"/>
    <w:rsid w:val="00472C02"/>
    <w:rsid w:val="004A513E"/>
    <w:rsid w:val="004B4936"/>
    <w:rsid w:val="004E747B"/>
    <w:rsid w:val="004F6476"/>
    <w:rsid w:val="005039F7"/>
    <w:rsid w:val="00511BD1"/>
    <w:rsid w:val="00532754"/>
    <w:rsid w:val="00543DC5"/>
    <w:rsid w:val="00546A7E"/>
    <w:rsid w:val="00551E5B"/>
    <w:rsid w:val="0056085E"/>
    <w:rsid w:val="0059290C"/>
    <w:rsid w:val="00596AE0"/>
    <w:rsid w:val="005B02AE"/>
    <w:rsid w:val="005B078B"/>
    <w:rsid w:val="005C7540"/>
    <w:rsid w:val="005E5FA4"/>
    <w:rsid w:val="005F183F"/>
    <w:rsid w:val="00626B0A"/>
    <w:rsid w:val="006369CB"/>
    <w:rsid w:val="00654B18"/>
    <w:rsid w:val="00662AE3"/>
    <w:rsid w:val="00664634"/>
    <w:rsid w:val="00675D01"/>
    <w:rsid w:val="00685691"/>
    <w:rsid w:val="00685D09"/>
    <w:rsid w:val="00694EEC"/>
    <w:rsid w:val="006A42D7"/>
    <w:rsid w:val="006D44B6"/>
    <w:rsid w:val="006E7F8E"/>
    <w:rsid w:val="00710074"/>
    <w:rsid w:val="00735236"/>
    <w:rsid w:val="007420E5"/>
    <w:rsid w:val="007576AA"/>
    <w:rsid w:val="00757B0D"/>
    <w:rsid w:val="00795283"/>
    <w:rsid w:val="007A4B23"/>
    <w:rsid w:val="007B3EDE"/>
    <w:rsid w:val="007B6440"/>
    <w:rsid w:val="007E4FD4"/>
    <w:rsid w:val="0080509C"/>
    <w:rsid w:val="00810B16"/>
    <w:rsid w:val="00813C13"/>
    <w:rsid w:val="0082021C"/>
    <w:rsid w:val="00821228"/>
    <w:rsid w:val="00830738"/>
    <w:rsid w:val="00841F31"/>
    <w:rsid w:val="0085295E"/>
    <w:rsid w:val="0087084B"/>
    <w:rsid w:val="008732CA"/>
    <w:rsid w:val="008741C5"/>
    <w:rsid w:val="0089549D"/>
    <w:rsid w:val="008971C1"/>
    <w:rsid w:val="008A3D07"/>
    <w:rsid w:val="008A4351"/>
    <w:rsid w:val="008B7CCF"/>
    <w:rsid w:val="008C7315"/>
    <w:rsid w:val="00915A85"/>
    <w:rsid w:val="00923AF9"/>
    <w:rsid w:val="009310E5"/>
    <w:rsid w:val="0094081E"/>
    <w:rsid w:val="00945904"/>
    <w:rsid w:val="009463C1"/>
    <w:rsid w:val="009477E5"/>
    <w:rsid w:val="009652B9"/>
    <w:rsid w:val="00970F61"/>
    <w:rsid w:val="00975032"/>
    <w:rsid w:val="0098394C"/>
    <w:rsid w:val="0099355D"/>
    <w:rsid w:val="009A6449"/>
    <w:rsid w:val="009E03CE"/>
    <w:rsid w:val="009E14D9"/>
    <w:rsid w:val="009E479A"/>
    <w:rsid w:val="00A13012"/>
    <w:rsid w:val="00A13DD0"/>
    <w:rsid w:val="00A149CF"/>
    <w:rsid w:val="00A158D6"/>
    <w:rsid w:val="00A251D9"/>
    <w:rsid w:val="00A351CA"/>
    <w:rsid w:val="00A401AF"/>
    <w:rsid w:val="00A47137"/>
    <w:rsid w:val="00A50214"/>
    <w:rsid w:val="00A55C7A"/>
    <w:rsid w:val="00A70046"/>
    <w:rsid w:val="00A7257E"/>
    <w:rsid w:val="00A733FC"/>
    <w:rsid w:val="00A73D33"/>
    <w:rsid w:val="00A818BC"/>
    <w:rsid w:val="00A86775"/>
    <w:rsid w:val="00AA7CC1"/>
    <w:rsid w:val="00AE37B2"/>
    <w:rsid w:val="00B024E6"/>
    <w:rsid w:val="00B040C5"/>
    <w:rsid w:val="00B14351"/>
    <w:rsid w:val="00B31748"/>
    <w:rsid w:val="00B505FD"/>
    <w:rsid w:val="00B515DA"/>
    <w:rsid w:val="00B5697D"/>
    <w:rsid w:val="00B57AA3"/>
    <w:rsid w:val="00B66F7F"/>
    <w:rsid w:val="00B73077"/>
    <w:rsid w:val="00B80892"/>
    <w:rsid w:val="00B91387"/>
    <w:rsid w:val="00BC0F65"/>
    <w:rsid w:val="00BD7BEC"/>
    <w:rsid w:val="00BE3B10"/>
    <w:rsid w:val="00BF1D39"/>
    <w:rsid w:val="00BF7C95"/>
    <w:rsid w:val="00C22649"/>
    <w:rsid w:val="00C22CCC"/>
    <w:rsid w:val="00C36649"/>
    <w:rsid w:val="00C50C5D"/>
    <w:rsid w:val="00C51208"/>
    <w:rsid w:val="00C8779B"/>
    <w:rsid w:val="00CA2ADC"/>
    <w:rsid w:val="00CA71A8"/>
    <w:rsid w:val="00CC025F"/>
    <w:rsid w:val="00CD1B2B"/>
    <w:rsid w:val="00D42B03"/>
    <w:rsid w:val="00D5461B"/>
    <w:rsid w:val="00DA46B7"/>
    <w:rsid w:val="00DC100F"/>
    <w:rsid w:val="00DD5410"/>
    <w:rsid w:val="00DD6B34"/>
    <w:rsid w:val="00DD7F99"/>
    <w:rsid w:val="00DF12C0"/>
    <w:rsid w:val="00E015B4"/>
    <w:rsid w:val="00E211CD"/>
    <w:rsid w:val="00E30A47"/>
    <w:rsid w:val="00E35209"/>
    <w:rsid w:val="00E43976"/>
    <w:rsid w:val="00E47271"/>
    <w:rsid w:val="00E47BE9"/>
    <w:rsid w:val="00E6329C"/>
    <w:rsid w:val="00E74BDA"/>
    <w:rsid w:val="00E84E6E"/>
    <w:rsid w:val="00E85759"/>
    <w:rsid w:val="00EA47E5"/>
    <w:rsid w:val="00EA6921"/>
    <w:rsid w:val="00EF1EF9"/>
    <w:rsid w:val="00EF748A"/>
    <w:rsid w:val="00F366F7"/>
    <w:rsid w:val="00F45D72"/>
    <w:rsid w:val="00F7008B"/>
    <w:rsid w:val="00F73FD6"/>
    <w:rsid w:val="00F90188"/>
    <w:rsid w:val="00F96E8A"/>
    <w:rsid w:val="00FA489D"/>
    <w:rsid w:val="00FB73CF"/>
    <w:rsid w:val="00FC3A77"/>
    <w:rsid w:val="00FC675B"/>
    <w:rsid w:val="00FC6EFD"/>
    <w:rsid w:val="00FD063E"/>
    <w:rsid w:val="00FD18D9"/>
    <w:rsid w:val="00FF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06530392"/>
  <w15:docId w15:val="{FD42CEFF-9726-4596-B70D-A7E9F866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120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22CC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22CCC"/>
    <w:rPr>
      <w:rFonts w:cs="Times New Roman"/>
    </w:rPr>
  </w:style>
  <w:style w:type="paragraph" w:styleId="NoSpacing">
    <w:name w:val="No Spacing"/>
    <w:uiPriority w:val="99"/>
    <w:qFormat/>
    <w:rsid w:val="00C22CCC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22C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C22CCC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C22CC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8440D"/>
    <w:rPr>
      <w:color w:val="0000FF" w:themeColor="hyperlink"/>
      <w:u w:val="single"/>
    </w:rPr>
  </w:style>
  <w:style w:type="paragraph" w:styleId="BodyText">
    <w:name w:val="Body Text"/>
    <w:aliases w:val="uvlaka 3,uvlaka 2 Char Char,uvlaka 2 Char"/>
    <w:basedOn w:val="Normal"/>
    <w:link w:val="BodyTextChar"/>
    <w:rsid w:val="00087DF8"/>
    <w:pPr>
      <w:spacing w:after="0" w:line="240" w:lineRule="auto"/>
    </w:pPr>
    <w:rPr>
      <w:rFonts w:ascii="Times New Roman" w:eastAsia="Times New Roman" w:hAnsi="Times New Roman"/>
      <w:sz w:val="19"/>
      <w:szCs w:val="19"/>
      <w:lang w:val="en-US" w:eastAsia="hr-HR"/>
    </w:rPr>
  </w:style>
  <w:style w:type="character" w:customStyle="1" w:styleId="BodyTextChar">
    <w:name w:val="Body Text Char"/>
    <w:aliases w:val="uvlaka 3 Char,uvlaka 2 Char Char Char,uvlaka 2 Char Char1"/>
    <w:basedOn w:val="DefaultParagraphFont"/>
    <w:link w:val="BodyText"/>
    <w:rsid w:val="00087DF8"/>
    <w:rPr>
      <w:rFonts w:ascii="Times New Roman" w:eastAsia="Times New Roman" w:hAnsi="Times New Roman"/>
      <w:sz w:val="19"/>
      <w:szCs w:val="19"/>
      <w:lang w:val="en-US" w:eastAsia="hr-HR"/>
    </w:rPr>
  </w:style>
  <w:style w:type="paragraph" w:styleId="ListParagraph">
    <w:name w:val="List Paragraph"/>
    <w:basedOn w:val="Normal"/>
    <w:uiPriority w:val="34"/>
    <w:qFormat/>
    <w:rsid w:val="00532754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locked/>
    <w:rsid w:val="00532754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4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A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A5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A5A"/>
    <w:rPr>
      <w:b/>
      <w:bCs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156A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2021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021C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2021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88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3972">
      <w:bodyDiv w:val="1"/>
      <w:marLeft w:val="0"/>
      <w:marRight w:val="0"/>
      <w:marTop w:val="0"/>
      <w:marBottom w:val="22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medri.uniri.hr" TargetMode="External"/><Relationship Id="rId1" Type="http://schemas.openxmlformats.org/officeDocument/2006/relationships/hyperlink" Target="http://www.medri.uniri.h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CB4C9-E856-43A0-B5A8-ECD22F658848}"/>
      </w:docPartPr>
      <w:docPartBody>
        <w:p w:rsidR="003320B6" w:rsidRDefault="000F1F01">
          <w:r w:rsidRPr="00694D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2CECA-3EF4-4EA2-9E7B-578921154CA9}"/>
      </w:docPartPr>
      <w:docPartBody>
        <w:p w:rsidR="000D0A1E" w:rsidRDefault="0034453B">
          <w:r w:rsidRPr="0083440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1F01"/>
    <w:rsid w:val="000458BD"/>
    <w:rsid w:val="000D0A1E"/>
    <w:rsid w:val="000D59B1"/>
    <w:rsid w:val="000F1F01"/>
    <w:rsid w:val="003320B6"/>
    <w:rsid w:val="0034453B"/>
    <w:rsid w:val="004936D9"/>
    <w:rsid w:val="006168B2"/>
    <w:rsid w:val="006D413A"/>
    <w:rsid w:val="00800BCF"/>
    <w:rsid w:val="00AE50A2"/>
    <w:rsid w:val="00B03E3A"/>
    <w:rsid w:val="00B0495F"/>
    <w:rsid w:val="00BA4E38"/>
    <w:rsid w:val="00DB7AE6"/>
    <w:rsid w:val="00ED2229"/>
    <w:rsid w:val="00F73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59B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6F335106418D4E8722E45171D85C65" ma:contentTypeVersion="0" ma:contentTypeDescription="Stvaranje novog dokumenta." ma:contentTypeScope="" ma:versionID="f485f8136c01cee54dea09447ce046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b5f3248e05cc689270537c622a7b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5B5B9-3D5C-4E5A-9A12-4DB7FDF3E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35AA0A-40E0-4230-B476-DD75F5911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36A7CF-354D-4980-9CE5-845A523D9D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9EDF9D-0224-43AD-B43F-42C0597F5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n Mačar</dc:creator>
  <cp:keywords/>
  <dc:description/>
  <cp:lastModifiedBy>Mamaja Jančić</cp:lastModifiedBy>
  <cp:revision>2</cp:revision>
  <cp:lastPrinted>2018-05-18T13:28:00Z</cp:lastPrinted>
  <dcterms:created xsi:type="dcterms:W3CDTF">2026-02-02T14:37:00Z</dcterms:created>
  <dcterms:modified xsi:type="dcterms:W3CDTF">2026-02-02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6F335106418D4E8722E45171D85C65</vt:lpwstr>
  </property>
</Properties>
</file>